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Studi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82408a1ba4797ac39612f7b55f7c2a417675508"/>
    <w:p>
      <w:pPr>
        <w:pStyle w:val="Heading1"/>
      </w:pPr>
      <w:r>
        <w:t xml:space="preserve">Scholarship Application Letter: Pursuing Excellence in Banking at the Heart of Tanzania's Financial Hub</w:t>
      </w:r>
    </w:p>
    <w:p>
      <w:pPr>
        <w:pStyle w:val="FirstParagraph"/>
      </w:pPr>
      <w:r>
        <w:t xml:space="preserve">Dear Scholarship Committee,</w:t>
      </w:r>
    </w:p>
    <w:p>
      <w:pPr>
        <w:pStyle w:val="BodyText"/>
      </w:pPr>
      <w:r>
        <w:t xml:space="preserve">I am writing with profound enthusiasm to submit my application for the prestigious [Specify Scholarship Name, e.g., "Tanzania Financial Inclusion Scholarship"] as a dedicated and aspiring future Banker seeking advanced education in Banking and Finance. This scholarship represents not merely an opportunity for financial assistance, but a pivotal investment in my capacity to contribute meaningfully to the dynamic economic landscape of Tanzania Dar es Salaam. As one of East Africa's most vibrant and rapidly evolving financial centers, Dar es Salaam demands skilled, ethical, and innovative banking professionals – individuals like myself who are deeply committed to leveraging their education for national development. This Scholarship Application Letter outlines my academic journey, professional aspirations aligned with the needs of Tanzania Dar es Salaam's banking sector, and how this scholarship will empower me to become a transformative Banker in our nation.</w:t>
      </w:r>
    </w:p>
    <w:p>
      <w:pPr>
        <w:pStyle w:val="BodyText"/>
      </w:pPr>
      <w:r>
        <w:t xml:space="preserve">My fascination with the financial sector began during my undergraduate studies in Economics at Mzumbe University in Dar es Salaam. Witnessing firsthand the challenges faced by small-scale entrepreneurs and rural communities accessing formal banking services, particularly through my volunteer work at a community finance initiative supported by a local microfinance institution (MFI) in Kigamboni ward, ignited my passion for inclusive finance. I realized that traditional banking models often failed to serve Tanzania's vast informal economy, where over 80% of the population remains underserved. This experience solidified my resolve: I am not merely seeking a career as a Banker; I aim to become a catalyst for financial inclusion and economic empowerment within Tanzania Dar es Salaam and beyond. My academic record reflects this dedication; I graduated with Second-Class Honours (Upper Division) in Economics, consistently ranking among the top 10% of my cohort, with specialized coursework in Monetary Policy, Financial Management, and Development Finance that directly addresses the challenges facing Tanzanian banks.</w:t>
      </w:r>
    </w:p>
    <w:p>
      <w:pPr>
        <w:pStyle w:val="BodyText"/>
      </w:pPr>
      <w:r>
        <w:t xml:space="preserve">Tanzania Dar es Salaam stands at a critical juncture. The city is the undisputed nerve center of Tanzania's economy, home to the Central Bank of Tanzania (CBT) headquarters, major commercial banks like CRDB Bank, NMB Bank, and Stanbic Bank Tanzania, as well as rapidly growing fintech startups revolutionizing mobile money platforms (M-Pesa being a prime example). However, this growth is accompanied by significant challenges: bridging the financial inclusion gap for the unbanked rural population migrating to Dar es Salaam's suburbs, navigating complex regulatory environments post-CBT reforms, and integrating digital banking solutions responsibly while ensuring security and trust. The current landscape demands Bankers who possess not only strong technical skills in credit analysis, risk management, and financial reporting but also a deep understanding of Tanzania's unique socio-economic context. My academic pursuits have been meticulously aligned with this reality. I am particularly eager to delve into advanced modules on Digital Banking Strategies, Microfinance Management, and Sustainable Finance at [Specify Target University/Institution for Scholarship], all essential for addressing the specific needs of Dar es Salaam's evolving market.</w:t>
      </w:r>
    </w:p>
    <w:p>
      <w:pPr>
        <w:pStyle w:val="BodyText"/>
      </w:pPr>
      <w:r>
        <w:t xml:space="preserve">My professional experience further underscores my readiness and commitment. For the past 18 months, I have served as a Credit Assistant at Tanga Cooperative Bank in Dar es Salaam, where I gained invaluable practical exposure. My responsibilities included conducting preliminary credit assessments for small agricultural businesses, assisting in loan portfolio management, and engaging directly with clients to understand their financial hurdles – often related to documentation challenges or lack of awareness about available services. This role was instrumental in revealing the human impact of banking policies; a single rejected loan application could mean the difference between a family's livelihood and destitution. It reinforced my belief that effective Bankers must be both analytical problem-solvers and empathetic community partners, deeply embedded within the fabric of Tanzania Dar es Salaam. I witnessed how even small banks play a crucial role in channeling capital to the informal sector, directly supporting local entrepreneurship – a mission I am determined to champion with greater expertise.</w:t>
      </w:r>
    </w:p>
    <w:p>
      <w:pPr>
        <w:pStyle w:val="BodyText"/>
      </w:pPr>
      <w:r>
        <w:t xml:space="preserve">My aspiration is clear: upon completing my master's degree funded by this scholarship, I will return immediately to Dar es Salaam and seek employment within the banking sector. I aim to contribute specifically to initiatives focused on expanding financial access for low-income urban residents and rural migrants settling in Dar es Salaam's peri-urban areas. This could involve developing tailored mobile banking products, designing simplified credit scoring models for informal income streams, or collaborating with NGOs on financial literacy programs – all within the ethical framework that defines responsible Banking in Tanzania. I am particularly drawn to roles at institutions like NMB Bank's Digital Transformation Unit or CRDB's Microfinance Division, where innovation meets grassroots impact. My long-term vision is to eventually lead a team dedicated to inclusive banking solutions, proving that a successful Banker in Tanzania Dar es Salaam can simultaneously drive profitability and foster sustainable community development.</w:t>
      </w:r>
    </w:p>
    <w:p>
      <w:pPr>
        <w:pStyle w:val="BodyText"/>
      </w:pPr>
      <w:r>
        <w:t xml:space="preserve">The financial burden of pursuing this advanced education represents the primary obstacle I seek to overcome through this scholarship. While I have secured partial funding from my family, the costs of tuition, specialized textbooks on African finance, required fieldwork in Dar es Salaam's financial districts, and necessary professional certifications (like CFA Level 1 preparation) remain substantial. This Scholarship Application Letter is thus a plea for support – not just for my personal advancement, but as an investment in Tanzania Dar es Salaam’s future. Every Tanzanian Banker educated with the right skills and mindset contributes directly to strengthening our financial system, attracting foreign investment, and creating opportunities for millions. The scholarship will enable me to focus entirely on mastering the complexities of modern banking within a Tanzanian context, free from the distraction of excessive student debt or part-time work that would compromise my academic rigor.</w:t>
      </w:r>
    </w:p>
    <w:p>
      <w:pPr>
        <w:pStyle w:val="BodyText"/>
      </w:pPr>
      <w:r>
        <w:t xml:space="preserve">I am acutely aware that Tanzania Dar es Salaam’s financial sector is not just about transactions; it is about trust, stability, and unlocking potential. I am prepared to earn this scholarship through unwavering dedication to excellence in my studies and an unshakeable commitment to serve Tanzania with integrity. The opportunity to learn from leading scholars specializing in African economics and finance will equip me with the strategic vision needed for this role. I have attached all required supporting documents, including academic transcripts, a detailed study plan focused on Dar es Salaam's banking needs, and letters of recommendation from my academic advisor at Mzumbe University and my supervisor at Tanga Cooperative Bank.</w:t>
      </w:r>
    </w:p>
    <w:p>
      <w:pPr>
        <w:pStyle w:val="BodyText"/>
      </w:pPr>
      <w:r>
        <w:t xml:space="preserve">Thank you for considering my application. I am eager to contribute the skills I will gain as a dedicated Banker to the prosperity of Tanzania Dar es Salaam and the broader Tanzanian economy. I welcome the opportunity to discuss how this scholarship can empower me to become an asset to your institution and, ultimately, a force for positive change within our nation's most critical financial hub.</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Studies in Tanzania Dar es Salaam</dc:title>
  <dc:creator/>
  <cp:keywords/>
  <dcterms:created xsi:type="dcterms:W3CDTF">2026-07-24T04:07:42Z</dcterms:created>
  <dcterms:modified xsi:type="dcterms:W3CDTF">2026-07-24T04:07:42Z</dcterms:modified>
</cp:coreProperties>
</file>

<file path=docProps/custom.xml><?xml version="1.0" encoding="utf-8"?>
<Properties xmlns="http://schemas.openxmlformats.org/officeDocument/2006/custom-properties" xmlns:vt="http://schemas.openxmlformats.org/officeDocument/2006/docPropsVTypes"/>
</file>